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CB15E" w14:textId="0969EE63" w:rsidR="004A602C" w:rsidRPr="00CF5193" w:rsidRDefault="00D40091" w:rsidP="00E919A8">
      <w:pPr>
        <w:pStyle w:val="Header"/>
        <w:tabs>
          <w:tab w:val="clear" w:pos="4320"/>
          <w:tab w:val="clear" w:pos="8640"/>
          <w:tab w:val="right" w:leader="dot" w:pos="8820"/>
        </w:tabs>
        <w:ind w:left="360"/>
        <w:contextualSpacing/>
        <w:jc w:val="center"/>
        <w:rPr>
          <w:rFonts w:ascii="Arial" w:hAnsi="Arial" w:cs="Arial"/>
          <w:b/>
          <w:bCs/>
          <w:color w:val="FF0000"/>
          <w:sz w:val="21"/>
          <w:szCs w:val="21"/>
        </w:rPr>
      </w:pPr>
      <w:r w:rsidRPr="00CF5193">
        <w:rPr>
          <w:rFonts w:ascii="Arial" w:hAnsi="Arial" w:cs="Arial"/>
          <w:b/>
          <w:bCs/>
          <w:color w:val="FF0000"/>
          <w:sz w:val="21"/>
          <w:szCs w:val="21"/>
        </w:rPr>
        <w:t xml:space="preserve">Appendix </w:t>
      </w:r>
      <w:r w:rsidR="00CF5193" w:rsidRPr="00CF5193">
        <w:rPr>
          <w:rFonts w:ascii="Arial" w:hAnsi="Arial" w:cs="Arial"/>
          <w:b/>
          <w:bCs/>
          <w:color w:val="FF0000"/>
          <w:sz w:val="21"/>
          <w:szCs w:val="21"/>
        </w:rPr>
        <w:t>G</w:t>
      </w:r>
    </w:p>
    <w:p w14:paraId="5AC4D137" w14:textId="77777777" w:rsidR="00FD06DF" w:rsidRDefault="00FD06DF" w:rsidP="00E919A8">
      <w:pPr>
        <w:pStyle w:val="Header"/>
        <w:tabs>
          <w:tab w:val="clear" w:pos="4320"/>
          <w:tab w:val="clear" w:pos="8640"/>
          <w:tab w:val="right" w:leader="dot" w:pos="8820"/>
        </w:tabs>
        <w:ind w:left="360"/>
        <w:contextualSpacing/>
        <w:jc w:val="center"/>
        <w:rPr>
          <w:rFonts w:ascii="Arial" w:hAnsi="Arial" w:cs="Arial"/>
          <w:b/>
          <w:bCs/>
          <w:sz w:val="21"/>
          <w:szCs w:val="21"/>
        </w:rPr>
      </w:pPr>
    </w:p>
    <w:p w14:paraId="15E3B4A7" w14:textId="7DC5804E" w:rsidR="00FD06DF" w:rsidRDefault="00FD06DF" w:rsidP="00E919A8">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t>Work Sample #1</w:t>
      </w:r>
    </w:p>
    <w:p w14:paraId="674DB92E" w14:textId="62750303" w:rsidR="00253940" w:rsidRPr="004A602C" w:rsidRDefault="000F191E" w:rsidP="48AD5197">
      <w:pPr>
        <w:pStyle w:val="Header"/>
        <w:tabs>
          <w:tab w:val="clear" w:pos="4320"/>
          <w:tab w:val="clear" w:pos="8640"/>
          <w:tab w:val="right" w:leader="dot" w:pos="8820"/>
        </w:tabs>
        <w:ind w:left="360"/>
        <w:contextualSpacing/>
        <w:jc w:val="center"/>
        <w:rPr>
          <w:rFonts w:ascii="Arial" w:hAnsi="Arial" w:cs="Arial"/>
          <w:b/>
          <w:bCs/>
          <w:sz w:val="21"/>
          <w:szCs w:val="21"/>
        </w:rPr>
      </w:pPr>
      <w:r w:rsidRPr="48AD5197">
        <w:rPr>
          <w:rFonts w:ascii="Arial" w:hAnsi="Arial" w:cs="Arial"/>
          <w:b/>
          <w:bCs/>
          <w:sz w:val="21"/>
          <w:szCs w:val="21"/>
        </w:rPr>
        <w:t>Policy Analysis and Development Strategy</w:t>
      </w:r>
      <w:r w:rsidR="351895F8" w:rsidRPr="48AD5197">
        <w:rPr>
          <w:rFonts w:ascii="Arial" w:hAnsi="Arial" w:cs="Arial"/>
          <w:b/>
          <w:bCs/>
          <w:sz w:val="21"/>
          <w:szCs w:val="21"/>
        </w:rPr>
        <w:t xml:space="preserve"> </w:t>
      </w:r>
    </w:p>
    <w:p w14:paraId="11AD57AA" w14:textId="0452AC01" w:rsidR="00253940" w:rsidRPr="004A602C" w:rsidRDefault="351895F8" w:rsidP="00E919A8">
      <w:pPr>
        <w:pStyle w:val="Header"/>
        <w:tabs>
          <w:tab w:val="clear" w:pos="4320"/>
          <w:tab w:val="clear" w:pos="8640"/>
          <w:tab w:val="right" w:leader="dot" w:pos="8820"/>
        </w:tabs>
        <w:ind w:left="360"/>
        <w:contextualSpacing/>
        <w:jc w:val="center"/>
        <w:rPr>
          <w:rFonts w:ascii="Arial" w:hAnsi="Arial" w:cs="Arial"/>
          <w:b/>
          <w:bCs/>
          <w:sz w:val="21"/>
          <w:szCs w:val="21"/>
        </w:rPr>
      </w:pPr>
      <w:r w:rsidRPr="48AD5197">
        <w:rPr>
          <w:rFonts w:ascii="Arial" w:hAnsi="Arial" w:cs="Arial"/>
          <w:b/>
          <w:bCs/>
          <w:sz w:val="21"/>
          <w:szCs w:val="21"/>
        </w:rPr>
        <w:t xml:space="preserve">Sample </w:t>
      </w:r>
      <w:r w:rsidR="11202BB8" w:rsidRPr="48AD5197">
        <w:rPr>
          <w:rFonts w:ascii="Arial" w:hAnsi="Arial" w:cs="Arial"/>
          <w:b/>
          <w:bCs/>
          <w:sz w:val="21"/>
          <w:szCs w:val="21"/>
        </w:rPr>
        <w:t>Cover Page</w:t>
      </w:r>
    </w:p>
    <w:p w14:paraId="4208D99E" w14:textId="77777777" w:rsidR="00BA3F51" w:rsidRDefault="00BA3F51" w:rsidP="00BA3F51">
      <w:pPr>
        <w:pStyle w:val="NormalWeb"/>
        <w:spacing w:before="0" w:beforeAutospacing="0" w:after="0" w:afterAutospacing="0"/>
        <w:contextualSpacing/>
        <w:rPr>
          <w:rFonts w:ascii="Arial" w:hAnsi="Arial" w:cs="Arial"/>
          <w:sz w:val="21"/>
          <w:szCs w:val="21"/>
        </w:rPr>
      </w:pPr>
      <w:bookmarkStart w:id="0" w:name="_Toc424025317"/>
    </w:p>
    <w:p w14:paraId="752D8BEC" w14:textId="4162E985" w:rsidR="00E919A8" w:rsidRDefault="7685FBC2" w:rsidP="1B260197">
      <w:pPr>
        <w:pStyle w:val="NormalWeb"/>
        <w:spacing w:before="0" w:beforeAutospacing="0" w:after="0" w:afterAutospacing="0"/>
        <w:ind w:left="-540"/>
        <w:contextualSpacing/>
        <w:rPr>
          <w:rFonts w:ascii="Arial" w:hAnsi="Arial" w:cs="Arial"/>
          <w:sz w:val="21"/>
          <w:szCs w:val="21"/>
        </w:rPr>
      </w:pPr>
      <w:r w:rsidRPr="029503D8">
        <w:rPr>
          <w:rFonts w:ascii="Arial" w:hAnsi="Arial" w:cs="Arial"/>
          <w:sz w:val="21"/>
          <w:szCs w:val="21"/>
        </w:rPr>
        <w:t>Proposers are to submit</w:t>
      </w:r>
      <w:r w:rsidR="01B8E95A" w:rsidRPr="029503D8">
        <w:rPr>
          <w:rFonts w:ascii="Arial" w:hAnsi="Arial" w:cs="Arial"/>
          <w:sz w:val="21"/>
          <w:szCs w:val="21"/>
        </w:rPr>
        <w:t xml:space="preserve"> </w:t>
      </w:r>
      <w:r w:rsidRPr="029503D8">
        <w:rPr>
          <w:rFonts w:ascii="Arial" w:hAnsi="Arial" w:cs="Arial"/>
          <w:sz w:val="21"/>
          <w:szCs w:val="21"/>
        </w:rPr>
        <w:t>work sample</w:t>
      </w:r>
      <w:r w:rsidR="00FD06DF">
        <w:rPr>
          <w:rFonts w:ascii="Arial" w:hAnsi="Arial" w:cs="Arial"/>
          <w:sz w:val="21"/>
          <w:szCs w:val="21"/>
        </w:rPr>
        <w:t>s</w:t>
      </w:r>
      <w:r w:rsidRPr="029503D8">
        <w:rPr>
          <w:rFonts w:ascii="Arial" w:hAnsi="Arial" w:cs="Arial"/>
          <w:sz w:val="21"/>
          <w:szCs w:val="21"/>
        </w:rPr>
        <w:t xml:space="preserve"> from completed projects that demonstrate approach and expertise. </w:t>
      </w:r>
    </w:p>
    <w:p w14:paraId="00F9A72B" w14:textId="16F23B7F" w:rsidR="00E919A8" w:rsidRDefault="00E919A8" w:rsidP="1B260197">
      <w:pPr>
        <w:pStyle w:val="NormalWeb"/>
        <w:spacing w:before="0" w:beforeAutospacing="0" w:after="0" w:afterAutospacing="0"/>
        <w:ind w:left="-540"/>
        <w:contextualSpacing/>
        <w:rPr>
          <w:rFonts w:ascii="Arial" w:hAnsi="Arial" w:cs="Arial"/>
          <w:sz w:val="21"/>
          <w:szCs w:val="21"/>
        </w:rPr>
      </w:pPr>
    </w:p>
    <w:p w14:paraId="630D248E" w14:textId="2B493F4E" w:rsidR="00E919A8" w:rsidRDefault="0DBF095F" w:rsidP="48AD5197">
      <w:pPr>
        <w:pStyle w:val="NormalWeb"/>
        <w:spacing w:before="0" w:beforeAutospacing="0" w:after="0" w:afterAutospacing="0"/>
        <w:ind w:left="-540"/>
        <w:contextualSpacing/>
        <w:rPr>
          <w:rFonts w:ascii="Arial" w:hAnsi="Arial" w:cs="Arial"/>
          <w:sz w:val="21"/>
          <w:szCs w:val="21"/>
        </w:rPr>
      </w:pPr>
      <w:r w:rsidRPr="3B2216A6">
        <w:rPr>
          <w:rFonts w:ascii="Arial" w:hAnsi="Arial" w:cs="Arial"/>
          <w:b/>
          <w:bCs/>
          <w:sz w:val="21"/>
          <w:szCs w:val="21"/>
        </w:rPr>
        <w:t>Work Sample #1:</w:t>
      </w:r>
      <w:r w:rsidRPr="3B2216A6">
        <w:rPr>
          <w:rFonts w:ascii="Arial" w:hAnsi="Arial" w:cs="Arial"/>
          <w:sz w:val="21"/>
          <w:szCs w:val="21"/>
        </w:rPr>
        <w:t xml:space="preserve"> </w:t>
      </w:r>
      <w:r w:rsidR="000F191E" w:rsidRPr="3B2216A6">
        <w:rPr>
          <w:rFonts w:ascii="Arial" w:hAnsi="Arial" w:cs="Arial"/>
          <w:sz w:val="21"/>
          <w:szCs w:val="21"/>
        </w:rPr>
        <w:t>Please provide a work sample detailing a successful advocacy campaign including strategic communications and government affairs tactics that the proposer has developed for a previous project or client and describe the final product as well as the process utilized to achieve lasting policy change. </w:t>
      </w:r>
    </w:p>
    <w:p w14:paraId="0C805254" w14:textId="77777777" w:rsidR="000F191E" w:rsidRDefault="000F191E" w:rsidP="1B260197">
      <w:pPr>
        <w:pStyle w:val="NormalWeb"/>
        <w:spacing w:before="0" w:beforeAutospacing="0" w:after="0" w:afterAutospacing="0"/>
        <w:ind w:left="-540"/>
        <w:contextualSpacing/>
        <w:rPr>
          <w:rFonts w:ascii="Arial" w:hAnsi="Arial" w:cs="Arial"/>
        </w:rPr>
      </w:pPr>
    </w:p>
    <w:p w14:paraId="68915977" w14:textId="42B23CAA" w:rsidR="00E919A8" w:rsidRDefault="7685FBC2" w:rsidP="1B260197">
      <w:pPr>
        <w:pStyle w:val="NormalWeb"/>
        <w:spacing w:before="0" w:beforeAutospacing="0" w:after="0" w:afterAutospacing="0"/>
        <w:ind w:left="-540"/>
        <w:contextualSpacing/>
        <w:rPr>
          <w:rFonts w:ascii="Arial" w:hAnsi="Arial" w:cs="Arial"/>
          <w:sz w:val="21"/>
          <w:szCs w:val="21"/>
        </w:rPr>
      </w:pPr>
      <w:r w:rsidRPr="1B260197">
        <w:rPr>
          <w:rFonts w:ascii="Arial" w:hAnsi="Arial" w:cs="Arial"/>
          <w:sz w:val="21"/>
          <w:szCs w:val="21"/>
        </w:rPr>
        <w:t>Use this cover page to provide a brief description; submit one cover page per work sample</w:t>
      </w:r>
      <w:r w:rsidR="5ECD9D59" w:rsidRPr="1B260197">
        <w:rPr>
          <w:rFonts w:ascii="Arial" w:hAnsi="Arial" w:cs="Arial"/>
          <w:sz w:val="21"/>
          <w:szCs w:val="21"/>
        </w:rPr>
        <w:t>; maximum of six (6) pages per work sample not including the cover page</w:t>
      </w:r>
      <w:r w:rsidRPr="1B260197">
        <w:rPr>
          <w:rFonts w:ascii="Arial" w:hAnsi="Arial" w:cs="Arial"/>
          <w:sz w:val="21"/>
          <w:szCs w:val="21"/>
        </w:rPr>
        <w:t>.</w:t>
      </w:r>
      <w:r w:rsidR="4688F865" w:rsidRPr="1B260197">
        <w:rPr>
          <w:rFonts w:ascii="Arial" w:hAnsi="Arial" w:cs="Arial"/>
          <w:sz w:val="21"/>
          <w:szCs w:val="21"/>
        </w:rPr>
        <w:t xml:space="preserve"> Excerpts are permissible.</w:t>
      </w:r>
      <w:r w:rsidRPr="1B260197">
        <w:rPr>
          <w:rFonts w:ascii="Arial" w:hAnsi="Arial" w:cs="Arial"/>
          <w:sz w:val="21"/>
          <w:szCs w:val="21"/>
        </w:rPr>
        <w:t xml:space="preserve"> </w:t>
      </w: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BA3F51" w:rsidRPr="006F190F" w14:paraId="63FE06D8" w14:textId="77777777" w:rsidTr="029503D8">
        <w:trPr>
          <w:trHeight w:val="256"/>
        </w:trPr>
        <w:tc>
          <w:tcPr>
            <w:tcW w:w="2448" w:type="dxa"/>
            <w:shd w:val="clear" w:color="auto" w:fill="F2F2F2" w:themeFill="background1" w:themeFillShade="F2"/>
          </w:tcPr>
          <w:p w14:paraId="5364B3D0" w14:textId="6A37A1C3" w:rsidR="00BA3F51" w:rsidRPr="007B11D0" w:rsidRDefault="00BA3F51" w:rsidP="008644C1">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sidR="000657E5">
              <w:rPr>
                <w:rFonts w:ascii="Arial" w:hAnsi="Arial" w:cs="Arial"/>
                <w:b/>
                <w:bCs/>
                <w:color w:val="000000"/>
                <w:sz w:val="20"/>
                <w:szCs w:val="21"/>
              </w:rPr>
              <w:t xml:space="preserve"> of work sample:</w:t>
            </w:r>
          </w:p>
        </w:tc>
        <w:tc>
          <w:tcPr>
            <w:tcW w:w="8167" w:type="dxa"/>
            <w:shd w:val="clear" w:color="auto" w:fill="auto"/>
          </w:tcPr>
          <w:p w14:paraId="5953194A" w14:textId="77777777" w:rsidR="00BA3F51" w:rsidRPr="007B11D0" w:rsidRDefault="00BA3F51" w:rsidP="008644C1">
            <w:pPr>
              <w:pStyle w:val="ListParagraph"/>
              <w:ind w:left="0"/>
              <w:jc w:val="both"/>
              <w:rPr>
                <w:rFonts w:ascii="Arial" w:hAnsi="Arial" w:cs="Arial"/>
                <w:bCs/>
                <w:color w:val="000000"/>
                <w:sz w:val="21"/>
                <w:szCs w:val="21"/>
              </w:rPr>
            </w:pPr>
          </w:p>
        </w:tc>
      </w:tr>
      <w:bookmarkEnd w:id="0"/>
      <w:tr w:rsidR="00BA3F51" w:rsidRPr="006F190F" w14:paraId="538F9341" w14:textId="77777777" w:rsidTr="005D67A2">
        <w:trPr>
          <w:trHeight w:val="6290"/>
        </w:trPr>
        <w:tc>
          <w:tcPr>
            <w:tcW w:w="2448" w:type="dxa"/>
            <w:shd w:val="clear" w:color="auto" w:fill="F2F2F2" w:themeFill="background1" w:themeFillShade="F2"/>
          </w:tcPr>
          <w:p w14:paraId="235979F1" w14:textId="2538F46F" w:rsidR="00BA3F51" w:rsidRPr="000657E5" w:rsidRDefault="1DABAC06" w:rsidP="008644C1">
            <w:pPr>
              <w:pStyle w:val="ListParagraph"/>
              <w:ind w:left="0"/>
              <w:rPr>
                <w:rFonts w:ascii="Arial" w:hAnsi="Arial" w:cs="Arial"/>
                <w:color w:val="000000"/>
                <w:sz w:val="20"/>
                <w:szCs w:val="20"/>
              </w:rPr>
            </w:pPr>
            <w:r w:rsidRPr="029503D8">
              <w:rPr>
                <w:rFonts w:ascii="Arial" w:hAnsi="Arial" w:cs="Arial"/>
                <w:color w:val="000000" w:themeColor="text1"/>
                <w:sz w:val="20"/>
                <w:szCs w:val="20"/>
              </w:rPr>
              <w:t xml:space="preserve">Brief description of the </w:t>
            </w:r>
            <w:r w:rsidR="05BD3344" w:rsidRPr="029503D8">
              <w:rPr>
                <w:rFonts w:ascii="Arial" w:hAnsi="Arial" w:cs="Arial"/>
                <w:color w:val="000000" w:themeColor="text1"/>
                <w:sz w:val="20"/>
                <w:szCs w:val="20"/>
              </w:rPr>
              <w:t>w</w:t>
            </w:r>
            <w:r w:rsidRPr="029503D8">
              <w:rPr>
                <w:rFonts w:ascii="Arial" w:hAnsi="Arial" w:cs="Arial"/>
                <w:color w:val="000000" w:themeColor="text1"/>
                <w:sz w:val="20"/>
                <w:szCs w:val="20"/>
              </w:rPr>
              <w:t xml:space="preserve">ork </w:t>
            </w:r>
            <w:r w:rsidR="05BD3344" w:rsidRPr="029503D8">
              <w:rPr>
                <w:rFonts w:ascii="Arial" w:hAnsi="Arial" w:cs="Arial"/>
                <w:color w:val="000000" w:themeColor="text1"/>
                <w:sz w:val="20"/>
                <w:szCs w:val="20"/>
              </w:rPr>
              <w:t>s</w:t>
            </w:r>
            <w:r w:rsidRPr="029503D8">
              <w:rPr>
                <w:rFonts w:ascii="Arial" w:hAnsi="Arial" w:cs="Arial"/>
                <w:color w:val="000000" w:themeColor="text1"/>
                <w:sz w:val="20"/>
                <w:szCs w:val="20"/>
              </w:rPr>
              <w:t xml:space="preserve">ample, </w:t>
            </w:r>
            <w:r w:rsidR="5BC4FEDE" w:rsidRPr="029503D8">
              <w:rPr>
                <w:rFonts w:ascii="Arial" w:hAnsi="Arial" w:cs="Arial"/>
                <w:color w:val="000000" w:themeColor="text1"/>
                <w:sz w:val="20"/>
                <w:szCs w:val="20"/>
              </w:rPr>
              <w:t>including</w:t>
            </w:r>
            <w:r w:rsidR="2B7870CC" w:rsidRPr="029503D8">
              <w:rPr>
                <w:rFonts w:ascii="Arial" w:hAnsi="Arial" w:cs="Arial"/>
                <w:color w:val="000000" w:themeColor="text1"/>
                <w:sz w:val="20"/>
                <w:szCs w:val="20"/>
              </w:rPr>
              <w:t xml:space="preserve"> </w:t>
            </w:r>
            <w:r w:rsidR="42D39622" w:rsidRPr="029503D8">
              <w:rPr>
                <w:rFonts w:ascii="Arial" w:hAnsi="Arial" w:cs="Arial"/>
                <w:color w:val="000000" w:themeColor="text1"/>
                <w:sz w:val="20"/>
                <w:szCs w:val="20"/>
              </w:rPr>
              <w:t>project background,</w:t>
            </w:r>
            <w:r w:rsidR="0E64D325" w:rsidRPr="029503D8">
              <w:rPr>
                <w:rFonts w:ascii="Arial" w:hAnsi="Arial" w:cs="Arial"/>
                <w:color w:val="000000" w:themeColor="text1"/>
                <w:sz w:val="20"/>
                <w:szCs w:val="20"/>
              </w:rPr>
              <w:t xml:space="preserve"> what the sample is (slides, memo, etc.),</w:t>
            </w:r>
            <w:r w:rsidR="42D39622" w:rsidRPr="029503D8">
              <w:rPr>
                <w:rFonts w:ascii="Arial" w:hAnsi="Arial" w:cs="Arial"/>
                <w:color w:val="000000" w:themeColor="text1"/>
                <w:sz w:val="20"/>
                <w:szCs w:val="20"/>
              </w:rPr>
              <w:t xml:space="preserve"> work sample </w:t>
            </w:r>
            <w:r w:rsidR="1717B347" w:rsidRPr="029503D8">
              <w:rPr>
                <w:rFonts w:ascii="Arial" w:hAnsi="Arial" w:cs="Arial"/>
                <w:color w:val="000000" w:themeColor="text1"/>
                <w:sz w:val="20"/>
                <w:szCs w:val="20"/>
              </w:rPr>
              <w:t xml:space="preserve">original </w:t>
            </w:r>
            <w:r w:rsidR="2B7870CC" w:rsidRPr="029503D8">
              <w:rPr>
                <w:rFonts w:ascii="Arial" w:hAnsi="Arial" w:cs="Arial"/>
                <w:color w:val="000000" w:themeColor="text1"/>
                <w:sz w:val="20"/>
                <w:szCs w:val="20"/>
              </w:rPr>
              <w:t>purpose</w:t>
            </w:r>
            <w:r w:rsidR="42D39622" w:rsidRPr="029503D8">
              <w:rPr>
                <w:rFonts w:ascii="Arial" w:hAnsi="Arial" w:cs="Arial"/>
                <w:color w:val="000000" w:themeColor="text1"/>
                <w:sz w:val="20"/>
                <w:szCs w:val="20"/>
              </w:rPr>
              <w:t xml:space="preserve"> and</w:t>
            </w:r>
            <w:r w:rsidR="2B7870CC" w:rsidRPr="029503D8">
              <w:rPr>
                <w:rFonts w:ascii="Arial" w:hAnsi="Arial" w:cs="Arial"/>
                <w:color w:val="000000" w:themeColor="text1"/>
                <w:sz w:val="20"/>
                <w:szCs w:val="20"/>
              </w:rPr>
              <w:t xml:space="preserve"> audience, </w:t>
            </w:r>
            <w:r w:rsidR="355CAFED" w:rsidRPr="029503D8">
              <w:rPr>
                <w:rFonts w:ascii="Arial" w:hAnsi="Arial" w:cs="Arial"/>
                <w:color w:val="000000" w:themeColor="text1"/>
                <w:sz w:val="20"/>
                <w:szCs w:val="20"/>
              </w:rPr>
              <w:t xml:space="preserve">why this sample was selected </w:t>
            </w:r>
            <w:r w:rsidR="2B7870CC" w:rsidRPr="029503D8">
              <w:rPr>
                <w:rFonts w:ascii="Arial" w:hAnsi="Arial" w:cs="Arial"/>
                <w:color w:val="000000" w:themeColor="text1"/>
                <w:sz w:val="20"/>
                <w:szCs w:val="20"/>
              </w:rPr>
              <w:t>and</w:t>
            </w:r>
            <w:r w:rsidR="5BC4FEDE" w:rsidRPr="029503D8">
              <w:rPr>
                <w:rFonts w:ascii="Arial" w:hAnsi="Arial" w:cs="Arial"/>
                <w:color w:val="000000" w:themeColor="text1"/>
                <w:sz w:val="20"/>
                <w:szCs w:val="20"/>
              </w:rPr>
              <w:t xml:space="preserve"> how the approach taken for said work sample may inform this project.</w:t>
            </w:r>
          </w:p>
        </w:tc>
        <w:tc>
          <w:tcPr>
            <w:tcW w:w="8167" w:type="dxa"/>
            <w:shd w:val="clear" w:color="auto" w:fill="auto"/>
          </w:tcPr>
          <w:p w14:paraId="3AA7D47D" w14:textId="77777777" w:rsidR="00BA3F51" w:rsidRPr="007B11D0" w:rsidRDefault="00BA3F51" w:rsidP="008644C1">
            <w:pPr>
              <w:pStyle w:val="ListParagraph"/>
              <w:ind w:left="0"/>
              <w:jc w:val="both"/>
              <w:rPr>
                <w:rFonts w:ascii="Arial" w:hAnsi="Arial" w:cs="Arial"/>
                <w:bCs/>
                <w:color w:val="000000"/>
                <w:sz w:val="21"/>
                <w:szCs w:val="21"/>
              </w:rPr>
            </w:pPr>
          </w:p>
        </w:tc>
      </w:tr>
      <w:tr w:rsidR="00BA3F51" w:rsidRPr="006F190F" w14:paraId="6F9C29A0" w14:textId="77777777" w:rsidTr="00FD06DF">
        <w:trPr>
          <w:trHeight w:val="1970"/>
        </w:trPr>
        <w:tc>
          <w:tcPr>
            <w:tcW w:w="2448" w:type="dxa"/>
            <w:shd w:val="clear" w:color="auto" w:fill="F2F2F2" w:themeFill="background1" w:themeFillShade="F2"/>
          </w:tcPr>
          <w:p w14:paraId="37C97703" w14:textId="11BD4B2E" w:rsidR="00260EF9" w:rsidRPr="000657E5" w:rsidRDefault="00BA3F51" w:rsidP="008644C1">
            <w:pPr>
              <w:pStyle w:val="ListParagraph"/>
              <w:ind w:left="0"/>
              <w:rPr>
                <w:rFonts w:ascii="Arial" w:hAnsi="Arial" w:cs="Arial"/>
                <w:color w:val="000000"/>
                <w:sz w:val="20"/>
                <w:szCs w:val="21"/>
              </w:rPr>
            </w:pPr>
            <w:r w:rsidRPr="000657E5">
              <w:rPr>
                <w:rFonts w:ascii="Arial" w:hAnsi="Arial" w:cs="Arial"/>
                <w:color w:val="000000"/>
                <w:sz w:val="20"/>
                <w:szCs w:val="21"/>
              </w:rPr>
              <w:t>Identify</w:t>
            </w:r>
            <w:r w:rsidR="00260EF9" w:rsidRPr="000657E5">
              <w:rPr>
                <w:rFonts w:ascii="Arial" w:hAnsi="Arial" w:cs="Arial"/>
                <w:color w:val="000000"/>
                <w:sz w:val="20"/>
                <w:szCs w:val="21"/>
              </w:rPr>
              <w:t xml:space="preserve"> project</w:t>
            </w:r>
            <w:r w:rsidRPr="000657E5">
              <w:rPr>
                <w:rFonts w:ascii="Arial" w:hAnsi="Arial" w:cs="Arial"/>
                <w:color w:val="000000"/>
                <w:sz w:val="20"/>
                <w:szCs w:val="21"/>
              </w:rPr>
              <w:t xml:space="preserve"> team member(s), if any, involved in the creation of the work sample by:</w:t>
            </w:r>
          </w:p>
          <w:p w14:paraId="25F9DBD6" w14:textId="77777777" w:rsidR="00260EF9" w:rsidRPr="000657E5" w:rsidRDefault="00260EF9" w:rsidP="008644C1">
            <w:pPr>
              <w:pStyle w:val="ListParagraph"/>
              <w:ind w:left="0"/>
              <w:rPr>
                <w:rFonts w:ascii="Arial" w:hAnsi="Arial" w:cs="Arial"/>
                <w:color w:val="000000"/>
                <w:sz w:val="20"/>
                <w:szCs w:val="21"/>
              </w:rPr>
            </w:pPr>
          </w:p>
          <w:p w14:paraId="379C3212" w14:textId="644DA4EF" w:rsidR="00260EF9" w:rsidRPr="000657E5" w:rsidRDefault="00BA3F51" w:rsidP="008644C1">
            <w:pPr>
              <w:pStyle w:val="ListParagraph"/>
              <w:ind w:left="0"/>
              <w:rPr>
                <w:rFonts w:ascii="Arial" w:hAnsi="Arial" w:cs="Arial"/>
                <w:color w:val="000000"/>
                <w:sz w:val="20"/>
                <w:szCs w:val="21"/>
              </w:rPr>
            </w:pPr>
            <w:r w:rsidRPr="000657E5">
              <w:rPr>
                <w:rFonts w:ascii="Arial" w:hAnsi="Arial" w:cs="Arial"/>
                <w:color w:val="000000"/>
                <w:sz w:val="20"/>
                <w:szCs w:val="21"/>
              </w:rPr>
              <w:t xml:space="preserve">1) </w:t>
            </w:r>
            <w:r w:rsidR="00260EF9" w:rsidRPr="000657E5">
              <w:rPr>
                <w:rFonts w:ascii="Arial" w:hAnsi="Arial" w:cs="Arial"/>
                <w:color w:val="000000"/>
                <w:sz w:val="20"/>
                <w:szCs w:val="21"/>
              </w:rPr>
              <w:t xml:space="preserve">Full </w:t>
            </w:r>
            <w:proofErr w:type="gramStart"/>
            <w:r w:rsidR="00260EF9" w:rsidRPr="000657E5">
              <w:rPr>
                <w:rFonts w:ascii="Arial" w:hAnsi="Arial" w:cs="Arial"/>
                <w:color w:val="000000"/>
                <w:sz w:val="20"/>
                <w:szCs w:val="21"/>
              </w:rPr>
              <w:t>N</w:t>
            </w:r>
            <w:r w:rsidRPr="000657E5">
              <w:rPr>
                <w:rFonts w:ascii="Arial" w:hAnsi="Arial" w:cs="Arial"/>
                <w:color w:val="000000"/>
                <w:sz w:val="20"/>
                <w:szCs w:val="21"/>
              </w:rPr>
              <w:t>ame</w:t>
            </w:r>
            <w:r w:rsidR="00260EF9" w:rsidRPr="000657E5">
              <w:rPr>
                <w:rFonts w:ascii="Arial" w:hAnsi="Arial" w:cs="Arial"/>
                <w:color w:val="000000"/>
                <w:sz w:val="20"/>
                <w:szCs w:val="21"/>
              </w:rPr>
              <w:t>;</w:t>
            </w:r>
            <w:proofErr w:type="gramEnd"/>
            <w:r w:rsidRPr="000657E5">
              <w:rPr>
                <w:rFonts w:ascii="Arial" w:hAnsi="Arial" w:cs="Arial"/>
                <w:color w:val="000000"/>
                <w:sz w:val="20"/>
                <w:szCs w:val="21"/>
              </w:rPr>
              <w:t xml:space="preserve"> </w:t>
            </w:r>
          </w:p>
          <w:p w14:paraId="46110845" w14:textId="3E52E5B6" w:rsidR="00BA3F51" w:rsidRPr="007B11D0" w:rsidRDefault="00BA3F51" w:rsidP="008644C1">
            <w:pPr>
              <w:pStyle w:val="ListParagraph"/>
              <w:ind w:left="0"/>
              <w:rPr>
                <w:rFonts w:ascii="Arial" w:hAnsi="Arial" w:cs="Arial"/>
                <w:b/>
                <w:bCs/>
                <w:color w:val="000000"/>
                <w:sz w:val="20"/>
                <w:szCs w:val="21"/>
              </w:rPr>
            </w:pPr>
            <w:r w:rsidRPr="000657E5">
              <w:rPr>
                <w:rFonts w:ascii="Arial" w:hAnsi="Arial" w:cs="Arial"/>
                <w:color w:val="000000"/>
                <w:sz w:val="20"/>
                <w:szCs w:val="21"/>
              </w:rPr>
              <w:t xml:space="preserve">2) </w:t>
            </w:r>
            <w:r w:rsidR="00260EF9" w:rsidRPr="000657E5">
              <w:rPr>
                <w:rFonts w:ascii="Arial" w:hAnsi="Arial" w:cs="Arial"/>
                <w:color w:val="000000"/>
                <w:sz w:val="20"/>
                <w:szCs w:val="21"/>
              </w:rPr>
              <w:t>R</w:t>
            </w:r>
            <w:r w:rsidRPr="000657E5">
              <w:rPr>
                <w:rFonts w:ascii="Arial" w:hAnsi="Arial" w:cs="Arial"/>
                <w:color w:val="000000"/>
                <w:sz w:val="20"/>
                <w:szCs w:val="21"/>
              </w:rPr>
              <w:t>ole in the creation of the work sample.</w:t>
            </w:r>
          </w:p>
        </w:tc>
        <w:tc>
          <w:tcPr>
            <w:tcW w:w="8167" w:type="dxa"/>
            <w:shd w:val="clear" w:color="auto" w:fill="auto"/>
          </w:tcPr>
          <w:p w14:paraId="167708E0" w14:textId="77777777" w:rsidR="00BA3F51" w:rsidRPr="007B11D0" w:rsidRDefault="00BA3F51" w:rsidP="008644C1">
            <w:pPr>
              <w:pStyle w:val="ListParagraph"/>
              <w:ind w:left="0"/>
              <w:jc w:val="both"/>
              <w:rPr>
                <w:rFonts w:ascii="Arial" w:hAnsi="Arial" w:cs="Arial"/>
                <w:bCs/>
                <w:color w:val="000000"/>
                <w:sz w:val="21"/>
                <w:szCs w:val="21"/>
              </w:rPr>
            </w:pPr>
          </w:p>
        </w:tc>
      </w:tr>
    </w:tbl>
    <w:p w14:paraId="54F5DE6D" w14:textId="715F0166" w:rsidR="006601FF" w:rsidRDefault="006601FF" w:rsidP="00BA3F51">
      <w:pPr>
        <w:pStyle w:val="Header"/>
        <w:tabs>
          <w:tab w:val="left" w:pos="900"/>
        </w:tabs>
        <w:rPr>
          <w:rFonts w:ascii="Arial" w:hAnsi="Arial" w:cs="Arial"/>
          <w:bCs/>
          <w:sz w:val="2"/>
          <w:szCs w:val="2"/>
        </w:rPr>
      </w:pPr>
    </w:p>
    <w:p w14:paraId="64C5AA60" w14:textId="0E261CB0" w:rsidR="008644C1" w:rsidRDefault="008644C1" w:rsidP="00BA3F51">
      <w:pPr>
        <w:pStyle w:val="Header"/>
        <w:tabs>
          <w:tab w:val="left" w:pos="900"/>
        </w:tabs>
        <w:rPr>
          <w:rFonts w:ascii="Arial" w:hAnsi="Arial" w:cs="Arial"/>
          <w:bCs/>
          <w:sz w:val="2"/>
          <w:szCs w:val="2"/>
        </w:rPr>
      </w:pPr>
    </w:p>
    <w:p w14:paraId="6727506B" w14:textId="6A4519D2" w:rsidR="008644C1" w:rsidRDefault="008644C1" w:rsidP="00BA3F51">
      <w:pPr>
        <w:pStyle w:val="Header"/>
        <w:tabs>
          <w:tab w:val="left" w:pos="900"/>
        </w:tabs>
        <w:rPr>
          <w:rFonts w:ascii="Arial" w:hAnsi="Arial" w:cs="Arial"/>
          <w:bCs/>
          <w:sz w:val="2"/>
          <w:szCs w:val="2"/>
        </w:rPr>
      </w:pPr>
    </w:p>
    <w:p w14:paraId="0D25A412" w14:textId="77777777" w:rsidR="008644C1" w:rsidRDefault="008644C1" w:rsidP="00BA3F51">
      <w:pPr>
        <w:pStyle w:val="Header"/>
        <w:tabs>
          <w:tab w:val="left" w:pos="900"/>
        </w:tabs>
        <w:rPr>
          <w:rFonts w:ascii="Arial" w:hAnsi="Arial" w:cs="Arial"/>
          <w:bCs/>
          <w:sz w:val="2"/>
          <w:szCs w:val="2"/>
        </w:rPr>
        <w:sectPr w:rsidR="008644C1" w:rsidSect="004A602C">
          <w:headerReference w:type="default" r:id="rId12"/>
          <w:footerReference w:type="default" r:id="rId13"/>
          <w:pgSz w:w="12240" w:h="15840" w:code="1"/>
          <w:pgMar w:top="1440" w:right="1440" w:bottom="1440" w:left="1440" w:header="720" w:footer="720" w:gutter="0"/>
          <w:cols w:space="720"/>
          <w:docGrid w:linePitch="360"/>
        </w:sectPr>
      </w:pPr>
    </w:p>
    <w:p w14:paraId="2B3E41BA" w14:textId="0E6FECEF" w:rsidR="00FD06DF" w:rsidRDefault="00FD06DF" w:rsidP="008644C1">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lastRenderedPageBreak/>
        <w:t>Work Sample #2</w:t>
      </w:r>
    </w:p>
    <w:p w14:paraId="76538A40" w14:textId="35323532" w:rsidR="008644C1" w:rsidRPr="004A602C" w:rsidRDefault="0150D28F" w:rsidP="48AD5197">
      <w:pPr>
        <w:pStyle w:val="Header"/>
        <w:tabs>
          <w:tab w:val="clear" w:pos="4320"/>
          <w:tab w:val="clear" w:pos="8640"/>
          <w:tab w:val="right" w:leader="dot" w:pos="8820"/>
        </w:tabs>
        <w:ind w:left="360"/>
        <w:contextualSpacing/>
        <w:jc w:val="center"/>
        <w:rPr>
          <w:rFonts w:ascii="Arial" w:hAnsi="Arial" w:cs="Arial"/>
          <w:b/>
          <w:bCs/>
          <w:sz w:val="21"/>
          <w:szCs w:val="21"/>
        </w:rPr>
      </w:pPr>
      <w:r w:rsidRPr="48AD5197">
        <w:rPr>
          <w:rFonts w:ascii="Arial" w:hAnsi="Arial" w:cs="Arial"/>
          <w:b/>
          <w:bCs/>
          <w:sz w:val="21"/>
          <w:szCs w:val="21"/>
        </w:rPr>
        <w:t xml:space="preserve">Government Affairs Strategy </w:t>
      </w:r>
    </w:p>
    <w:p w14:paraId="302C2B7B" w14:textId="5A605EB8" w:rsidR="008644C1" w:rsidRPr="004A602C" w:rsidRDefault="0150D28F" w:rsidP="008644C1">
      <w:pPr>
        <w:pStyle w:val="Header"/>
        <w:tabs>
          <w:tab w:val="clear" w:pos="4320"/>
          <w:tab w:val="clear" w:pos="8640"/>
          <w:tab w:val="right" w:leader="dot" w:pos="8820"/>
        </w:tabs>
        <w:ind w:left="360"/>
        <w:contextualSpacing/>
        <w:jc w:val="center"/>
        <w:rPr>
          <w:rFonts w:ascii="Arial" w:hAnsi="Arial" w:cs="Arial"/>
          <w:b/>
          <w:bCs/>
          <w:sz w:val="21"/>
          <w:szCs w:val="21"/>
        </w:rPr>
      </w:pPr>
      <w:r w:rsidRPr="48AD5197">
        <w:rPr>
          <w:rFonts w:ascii="Arial" w:hAnsi="Arial" w:cs="Arial"/>
          <w:b/>
          <w:bCs/>
          <w:sz w:val="21"/>
          <w:szCs w:val="21"/>
        </w:rPr>
        <w:t>W</w:t>
      </w:r>
      <w:r w:rsidR="174515A2" w:rsidRPr="48AD5197">
        <w:rPr>
          <w:rFonts w:ascii="Arial" w:hAnsi="Arial" w:cs="Arial"/>
          <w:b/>
          <w:bCs/>
          <w:sz w:val="21"/>
          <w:szCs w:val="21"/>
        </w:rPr>
        <w:t>ork Sample Cover Page</w:t>
      </w:r>
    </w:p>
    <w:p w14:paraId="298CE43A" w14:textId="77777777" w:rsidR="008644C1" w:rsidRDefault="008644C1" w:rsidP="008644C1">
      <w:pPr>
        <w:pStyle w:val="NormalWeb"/>
        <w:spacing w:before="0" w:beforeAutospacing="0" w:after="0" w:afterAutospacing="0"/>
        <w:contextualSpacing/>
        <w:rPr>
          <w:rFonts w:ascii="Arial" w:hAnsi="Arial" w:cs="Arial"/>
          <w:sz w:val="21"/>
          <w:szCs w:val="21"/>
        </w:rPr>
      </w:pPr>
    </w:p>
    <w:p w14:paraId="3EFFDBF6" w14:textId="304011CD" w:rsidR="008644C1" w:rsidRDefault="174515A2" w:rsidP="1B260197">
      <w:pPr>
        <w:pStyle w:val="NormalWeb"/>
        <w:spacing w:before="0" w:beforeAutospacing="0" w:after="0" w:afterAutospacing="0"/>
        <w:ind w:left="-540"/>
        <w:contextualSpacing/>
        <w:rPr>
          <w:rFonts w:ascii="Arial" w:hAnsi="Arial" w:cs="Arial"/>
          <w:sz w:val="21"/>
          <w:szCs w:val="21"/>
        </w:rPr>
      </w:pPr>
      <w:r w:rsidRPr="029503D8">
        <w:rPr>
          <w:rFonts w:ascii="Arial" w:hAnsi="Arial" w:cs="Arial"/>
          <w:sz w:val="21"/>
          <w:szCs w:val="21"/>
        </w:rPr>
        <w:t xml:space="preserve">Proposers are to submit </w:t>
      </w:r>
      <w:r w:rsidR="00FD06DF">
        <w:rPr>
          <w:rFonts w:ascii="Arial" w:hAnsi="Arial" w:cs="Arial"/>
          <w:sz w:val="21"/>
          <w:szCs w:val="21"/>
        </w:rPr>
        <w:t>a</w:t>
      </w:r>
      <w:r w:rsidRPr="029503D8">
        <w:rPr>
          <w:rFonts w:ascii="Arial" w:hAnsi="Arial" w:cs="Arial"/>
          <w:sz w:val="21"/>
          <w:szCs w:val="21"/>
        </w:rPr>
        <w:t xml:space="preserve"> work sample from completed projects that demonstrate approach and expertise. </w:t>
      </w:r>
    </w:p>
    <w:p w14:paraId="4A2B8775" w14:textId="4DB8BBF2" w:rsidR="008644C1" w:rsidRDefault="008644C1" w:rsidP="1B260197">
      <w:pPr>
        <w:pStyle w:val="NormalWeb"/>
        <w:spacing w:before="0" w:beforeAutospacing="0" w:after="0" w:afterAutospacing="0"/>
        <w:ind w:left="-540"/>
        <w:contextualSpacing/>
        <w:rPr>
          <w:rFonts w:ascii="Arial" w:hAnsi="Arial" w:cs="Arial"/>
          <w:sz w:val="21"/>
          <w:szCs w:val="21"/>
        </w:rPr>
      </w:pPr>
    </w:p>
    <w:p w14:paraId="1928408C" w14:textId="7BF423B2" w:rsidR="00FD06DF" w:rsidRPr="00FD06DF" w:rsidRDefault="2995B03B" w:rsidP="48AD5197">
      <w:pPr>
        <w:pStyle w:val="NormalWeb"/>
        <w:ind w:left="-540"/>
        <w:contextualSpacing/>
        <w:rPr>
          <w:rFonts w:ascii="Arial" w:hAnsi="Arial" w:cs="Arial"/>
        </w:rPr>
      </w:pPr>
      <w:r w:rsidRPr="48AD5197">
        <w:rPr>
          <w:rFonts w:ascii="Arial" w:hAnsi="Arial" w:cs="Arial"/>
          <w:b/>
          <w:bCs/>
          <w:sz w:val="21"/>
          <w:szCs w:val="21"/>
        </w:rPr>
        <w:t>Work Sample #2:</w:t>
      </w:r>
      <w:r w:rsidRPr="48AD5197">
        <w:rPr>
          <w:rFonts w:ascii="Arial" w:hAnsi="Arial" w:cs="Arial"/>
          <w:sz w:val="21"/>
          <w:szCs w:val="21"/>
        </w:rPr>
        <w:t xml:space="preserve"> </w:t>
      </w:r>
      <w:r w:rsidR="48AD5197" w:rsidRPr="48AD5197">
        <w:rPr>
          <w:rFonts w:ascii="Arial" w:hAnsi="Arial" w:cs="Arial"/>
          <w:sz w:val="21"/>
          <w:szCs w:val="21"/>
        </w:rPr>
        <w:t>Please provide a work sample detailing the creation of government affairs strategy and implementation plan that the proposer has developed for a previous project or client and describe the final product as well as the process utilized to achieve lasting relationships.  First 5 LA defines a government affairs strategy as strategies and tactics to establish and sustain transformational relationships through education and engagement activities to empower legislative and administrative policymakers to action on specific policy priorities.</w:t>
      </w:r>
    </w:p>
    <w:p w14:paraId="7E22C4CB" w14:textId="77777777" w:rsidR="00FD06DF" w:rsidRDefault="00FD06DF" w:rsidP="1B260197">
      <w:pPr>
        <w:pStyle w:val="NormalWeb"/>
        <w:spacing w:before="0" w:beforeAutospacing="0" w:after="0" w:afterAutospacing="0"/>
        <w:ind w:left="-540"/>
        <w:contextualSpacing/>
        <w:rPr>
          <w:rFonts w:ascii="Arial" w:hAnsi="Arial" w:cs="Arial"/>
          <w:sz w:val="21"/>
          <w:szCs w:val="21"/>
        </w:rPr>
      </w:pPr>
    </w:p>
    <w:p w14:paraId="1D1C570B" w14:textId="50D76D30" w:rsidR="008644C1" w:rsidRDefault="174515A2" w:rsidP="1B260197">
      <w:pPr>
        <w:pStyle w:val="NormalWeb"/>
        <w:spacing w:before="0" w:beforeAutospacing="0" w:after="0" w:afterAutospacing="0"/>
        <w:ind w:left="-540"/>
        <w:contextualSpacing/>
        <w:rPr>
          <w:rFonts w:ascii="Arial" w:hAnsi="Arial" w:cs="Arial"/>
          <w:sz w:val="21"/>
          <w:szCs w:val="21"/>
        </w:rPr>
      </w:pPr>
      <w:r w:rsidRPr="1B260197">
        <w:rPr>
          <w:rFonts w:ascii="Arial" w:hAnsi="Arial" w:cs="Arial"/>
          <w:sz w:val="21"/>
          <w:szCs w:val="21"/>
        </w:rPr>
        <w:t xml:space="preserve">Use this cover page to provide a brief description; submit one cover page per work sample; maximum of six (6) pages per work sample not including the cover page. Excerpts are permissible. </w:t>
      </w:r>
    </w:p>
    <w:tbl>
      <w:tblPr>
        <w:tblpPr w:leftFromText="180" w:rightFromText="180" w:vertAnchor="text" w:tblpX="-522" w:tblpY="8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167"/>
      </w:tblGrid>
      <w:tr w:rsidR="008644C1" w:rsidRPr="006F190F" w14:paraId="4055342D" w14:textId="77777777" w:rsidTr="029503D8">
        <w:trPr>
          <w:trHeight w:val="256"/>
        </w:trPr>
        <w:tc>
          <w:tcPr>
            <w:tcW w:w="2448" w:type="dxa"/>
            <w:shd w:val="clear" w:color="auto" w:fill="F2F2F2" w:themeFill="background1" w:themeFillShade="F2"/>
          </w:tcPr>
          <w:p w14:paraId="4522A84C" w14:textId="77777777" w:rsidR="008644C1" w:rsidRPr="007B11D0" w:rsidRDefault="008644C1" w:rsidP="00471A3A">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Pr>
                <w:rFonts w:ascii="Arial" w:hAnsi="Arial" w:cs="Arial"/>
                <w:b/>
                <w:bCs/>
                <w:color w:val="000000"/>
                <w:sz w:val="20"/>
                <w:szCs w:val="21"/>
              </w:rPr>
              <w:t xml:space="preserve"> of work sample:</w:t>
            </w:r>
          </w:p>
        </w:tc>
        <w:tc>
          <w:tcPr>
            <w:tcW w:w="8167" w:type="dxa"/>
            <w:shd w:val="clear" w:color="auto" w:fill="auto"/>
          </w:tcPr>
          <w:p w14:paraId="5D9F38DC" w14:textId="77777777" w:rsidR="008644C1" w:rsidRPr="007B11D0" w:rsidRDefault="008644C1" w:rsidP="00471A3A">
            <w:pPr>
              <w:pStyle w:val="ListParagraph"/>
              <w:ind w:left="0"/>
              <w:jc w:val="both"/>
              <w:rPr>
                <w:rFonts w:ascii="Arial" w:hAnsi="Arial" w:cs="Arial"/>
                <w:bCs/>
                <w:color w:val="000000"/>
                <w:sz w:val="21"/>
                <w:szCs w:val="21"/>
              </w:rPr>
            </w:pPr>
          </w:p>
        </w:tc>
      </w:tr>
      <w:tr w:rsidR="008644C1" w:rsidRPr="006F190F" w14:paraId="7A9FF097" w14:textId="77777777" w:rsidTr="00691155">
        <w:trPr>
          <w:trHeight w:val="6110"/>
        </w:trPr>
        <w:tc>
          <w:tcPr>
            <w:tcW w:w="2448" w:type="dxa"/>
            <w:shd w:val="clear" w:color="auto" w:fill="F2F2F2" w:themeFill="background1" w:themeFillShade="F2"/>
          </w:tcPr>
          <w:p w14:paraId="1AB13359" w14:textId="3464738E" w:rsidR="008644C1" w:rsidRPr="000657E5" w:rsidRDefault="61D4EE89" w:rsidP="1B260197">
            <w:pPr>
              <w:pStyle w:val="ListParagraph"/>
              <w:ind w:left="0"/>
              <w:rPr>
                <w:rFonts w:ascii="Arial" w:hAnsi="Arial" w:cs="Arial"/>
                <w:color w:val="000000" w:themeColor="text1"/>
                <w:sz w:val="20"/>
                <w:szCs w:val="20"/>
              </w:rPr>
            </w:pPr>
            <w:r w:rsidRPr="029503D8">
              <w:rPr>
                <w:rFonts w:ascii="Arial" w:hAnsi="Arial" w:cs="Arial"/>
                <w:color w:val="000000" w:themeColor="text1"/>
                <w:sz w:val="20"/>
                <w:szCs w:val="20"/>
              </w:rPr>
              <w:t>Brief description of the work sample, including project background, what the sample is (slides, memo, etc.), work sample original purpose and audience, why this sample was selected and how the approach taken for said work sample may inform this project.</w:t>
            </w:r>
          </w:p>
          <w:p w14:paraId="1FBF7D8A" w14:textId="7E9DA658" w:rsidR="008644C1" w:rsidRPr="000657E5" w:rsidRDefault="008644C1" w:rsidP="1B260197">
            <w:pPr>
              <w:pStyle w:val="ListParagraph"/>
              <w:ind w:left="0"/>
              <w:rPr>
                <w:rFonts w:ascii="Arial" w:hAnsi="Arial" w:cs="Arial"/>
                <w:color w:val="000000"/>
              </w:rPr>
            </w:pPr>
          </w:p>
        </w:tc>
        <w:tc>
          <w:tcPr>
            <w:tcW w:w="8167" w:type="dxa"/>
            <w:shd w:val="clear" w:color="auto" w:fill="auto"/>
          </w:tcPr>
          <w:p w14:paraId="103FCCC9" w14:textId="77777777" w:rsidR="008644C1" w:rsidRPr="007B11D0" w:rsidRDefault="008644C1" w:rsidP="00471A3A">
            <w:pPr>
              <w:pStyle w:val="ListParagraph"/>
              <w:ind w:left="0"/>
              <w:jc w:val="both"/>
              <w:rPr>
                <w:rFonts w:ascii="Arial" w:hAnsi="Arial" w:cs="Arial"/>
                <w:bCs/>
                <w:color w:val="000000"/>
                <w:sz w:val="21"/>
                <w:szCs w:val="21"/>
              </w:rPr>
            </w:pPr>
          </w:p>
        </w:tc>
      </w:tr>
      <w:tr w:rsidR="008644C1" w:rsidRPr="006F190F" w14:paraId="36BA35B6" w14:textId="77777777" w:rsidTr="005D67A2">
        <w:trPr>
          <w:trHeight w:val="1790"/>
        </w:trPr>
        <w:tc>
          <w:tcPr>
            <w:tcW w:w="2448" w:type="dxa"/>
            <w:shd w:val="clear" w:color="auto" w:fill="F2F2F2" w:themeFill="background1" w:themeFillShade="F2"/>
          </w:tcPr>
          <w:p w14:paraId="64DDCC2F" w14:textId="77777777" w:rsidR="008644C1" w:rsidRPr="000657E5" w:rsidRDefault="008644C1" w:rsidP="00471A3A">
            <w:pPr>
              <w:pStyle w:val="ListParagraph"/>
              <w:ind w:left="0"/>
              <w:rPr>
                <w:rFonts w:ascii="Arial" w:hAnsi="Arial" w:cs="Arial"/>
                <w:color w:val="000000"/>
                <w:sz w:val="20"/>
                <w:szCs w:val="21"/>
              </w:rPr>
            </w:pPr>
            <w:r w:rsidRPr="000657E5">
              <w:rPr>
                <w:rFonts w:ascii="Arial" w:hAnsi="Arial" w:cs="Arial"/>
                <w:color w:val="000000"/>
                <w:sz w:val="20"/>
                <w:szCs w:val="21"/>
              </w:rPr>
              <w:t>Identify project team member(s), if any, involved in the creation of the work sample by:</w:t>
            </w:r>
          </w:p>
          <w:p w14:paraId="2BEF26AE" w14:textId="77777777" w:rsidR="008644C1" w:rsidRPr="000657E5" w:rsidRDefault="008644C1" w:rsidP="00471A3A">
            <w:pPr>
              <w:pStyle w:val="ListParagraph"/>
              <w:ind w:left="0"/>
              <w:rPr>
                <w:rFonts w:ascii="Arial" w:hAnsi="Arial" w:cs="Arial"/>
                <w:color w:val="000000"/>
                <w:sz w:val="20"/>
                <w:szCs w:val="21"/>
              </w:rPr>
            </w:pPr>
          </w:p>
          <w:p w14:paraId="10ABA181" w14:textId="77777777" w:rsidR="008644C1" w:rsidRPr="000657E5" w:rsidRDefault="008644C1" w:rsidP="00471A3A">
            <w:pPr>
              <w:pStyle w:val="ListParagraph"/>
              <w:ind w:left="0"/>
              <w:rPr>
                <w:rFonts w:ascii="Arial" w:hAnsi="Arial" w:cs="Arial"/>
                <w:color w:val="000000"/>
                <w:sz w:val="20"/>
                <w:szCs w:val="21"/>
              </w:rPr>
            </w:pPr>
            <w:r w:rsidRPr="000657E5">
              <w:rPr>
                <w:rFonts w:ascii="Arial" w:hAnsi="Arial" w:cs="Arial"/>
                <w:color w:val="000000"/>
                <w:sz w:val="20"/>
                <w:szCs w:val="21"/>
              </w:rPr>
              <w:t xml:space="preserve">1) Full </w:t>
            </w:r>
            <w:proofErr w:type="gramStart"/>
            <w:r w:rsidRPr="000657E5">
              <w:rPr>
                <w:rFonts w:ascii="Arial" w:hAnsi="Arial" w:cs="Arial"/>
                <w:color w:val="000000"/>
                <w:sz w:val="20"/>
                <w:szCs w:val="21"/>
              </w:rPr>
              <w:t>Name;</w:t>
            </w:r>
            <w:proofErr w:type="gramEnd"/>
            <w:r w:rsidRPr="000657E5">
              <w:rPr>
                <w:rFonts w:ascii="Arial" w:hAnsi="Arial" w:cs="Arial"/>
                <w:color w:val="000000"/>
                <w:sz w:val="20"/>
                <w:szCs w:val="21"/>
              </w:rPr>
              <w:t xml:space="preserve"> </w:t>
            </w:r>
          </w:p>
          <w:p w14:paraId="235F7F7F" w14:textId="77777777" w:rsidR="008644C1" w:rsidRPr="007B11D0" w:rsidRDefault="008644C1" w:rsidP="00471A3A">
            <w:pPr>
              <w:pStyle w:val="ListParagraph"/>
              <w:ind w:left="0"/>
              <w:rPr>
                <w:rFonts w:ascii="Arial" w:hAnsi="Arial" w:cs="Arial"/>
                <w:b/>
                <w:bCs/>
                <w:color w:val="000000"/>
                <w:sz w:val="20"/>
                <w:szCs w:val="21"/>
              </w:rPr>
            </w:pPr>
            <w:r w:rsidRPr="000657E5">
              <w:rPr>
                <w:rFonts w:ascii="Arial" w:hAnsi="Arial" w:cs="Arial"/>
                <w:color w:val="000000"/>
                <w:sz w:val="20"/>
                <w:szCs w:val="21"/>
              </w:rPr>
              <w:t>2) Role in the creation of the work sample.</w:t>
            </w:r>
          </w:p>
        </w:tc>
        <w:tc>
          <w:tcPr>
            <w:tcW w:w="8167" w:type="dxa"/>
            <w:shd w:val="clear" w:color="auto" w:fill="auto"/>
          </w:tcPr>
          <w:p w14:paraId="21AAF65E" w14:textId="77777777" w:rsidR="008644C1" w:rsidRPr="007B11D0" w:rsidRDefault="008644C1" w:rsidP="00471A3A">
            <w:pPr>
              <w:pStyle w:val="ListParagraph"/>
              <w:ind w:left="0"/>
              <w:jc w:val="both"/>
              <w:rPr>
                <w:rFonts w:ascii="Arial" w:hAnsi="Arial" w:cs="Arial"/>
                <w:bCs/>
                <w:color w:val="000000"/>
                <w:sz w:val="21"/>
                <w:szCs w:val="21"/>
              </w:rPr>
            </w:pPr>
          </w:p>
        </w:tc>
      </w:tr>
    </w:tbl>
    <w:p w14:paraId="20AB5E7C" w14:textId="77777777" w:rsidR="008644C1" w:rsidRPr="00BA3F51" w:rsidRDefault="008644C1" w:rsidP="008644C1">
      <w:pPr>
        <w:pStyle w:val="Header"/>
        <w:tabs>
          <w:tab w:val="left" w:pos="900"/>
        </w:tabs>
        <w:rPr>
          <w:rFonts w:ascii="Arial" w:hAnsi="Arial" w:cs="Arial"/>
          <w:bCs/>
          <w:sz w:val="2"/>
          <w:szCs w:val="2"/>
        </w:rPr>
      </w:pPr>
    </w:p>
    <w:p w14:paraId="77FC7E47" w14:textId="4B5EC12C" w:rsidR="008644C1" w:rsidRDefault="008644C1" w:rsidP="00BA3F51">
      <w:pPr>
        <w:pStyle w:val="Header"/>
        <w:tabs>
          <w:tab w:val="left" w:pos="900"/>
        </w:tabs>
        <w:rPr>
          <w:rFonts w:ascii="Arial" w:hAnsi="Arial" w:cs="Arial"/>
          <w:bCs/>
          <w:sz w:val="2"/>
          <w:szCs w:val="2"/>
        </w:rPr>
      </w:pPr>
    </w:p>
    <w:p w14:paraId="5345817C" w14:textId="01DD376E" w:rsidR="008644C1" w:rsidRDefault="008644C1" w:rsidP="00BA3F51">
      <w:pPr>
        <w:pStyle w:val="Header"/>
        <w:tabs>
          <w:tab w:val="left" w:pos="900"/>
        </w:tabs>
        <w:rPr>
          <w:rFonts w:ascii="Arial" w:hAnsi="Arial" w:cs="Arial"/>
          <w:bCs/>
          <w:sz w:val="2"/>
          <w:szCs w:val="2"/>
        </w:rPr>
      </w:pPr>
    </w:p>
    <w:p w14:paraId="1EA41FA6" w14:textId="195EEEFD" w:rsidR="008644C1" w:rsidRDefault="008644C1" w:rsidP="00BA3F51">
      <w:pPr>
        <w:pStyle w:val="Header"/>
        <w:tabs>
          <w:tab w:val="left" w:pos="900"/>
        </w:tabs>
        <w:rPr>
          <w:rFonts w:ascii="Arial" w:hAnsi="Arial" w:cs="Arial"/>
          <w:bCs/>
          <w:sz w:val="2"/>
          <w:szCs w:val="2"/>
        </w:rPr>
      </w:pPr>
    </w:p>
    <w:p w14:paraId="3B65DB6F" w14:textId="77777777" w:rsidR="008644C1" w:rsidRPr="00BA3F51" w:rsidRDefault="008644C1" w:rsidP="00BA3F51">
      <w:pPr>
        <w:pStyle w:val="Header"/>
        <w:tabs>
          <w:tab w:val="left" w:pos="900"/>
        </w:tabs>
        <w:rPr>
          <w:rFonts w:ascii="Arial" w:hAnsi="Arial" w:cs="Arial"/>
          <w:bCs/>
          <w:sz w:val="2"/>
          <w:szCs w:val="2"/>
        </w:rPr>
      </w:pPr>
    </w:p>
    <w:sectPr w:rsidR="008644C1" w:rsidRPr="00BA3F51" w:rsidSect="004A602C">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9E78A" w14:textId="77777777" w:rsidR="00CC466B" w:rsidRDefault="00CC466B" w:rsidP="000A7C58">
      <w:pPr>
        <w:pStyle w:val="Footer"/>
      </w:pPr>
      <w:r>
        <w:separator/>
      </w:r>
    </w:p>
  </w:endnote>
  <w:endnote w:type="continuationSeparator" w:id="0">
    <w:p w14:paraId="14D4E870" w14:textId="77777777" w:rsidR="00CC466B" w:rsidRDefault="00CC466B" w:rsidP="000A7C58">
      <w:pPr>
        <w:pStyle w:val="Footer"/>
      </w:pPr>
      <w:r>
        <w:continuationSeparator/>
      </w:r>
    </w:p>
  </w:endnote>
  <w:endnote w:type="continuationNotice" w:id="1">
    <w:p w14:paraId="79977A6C" w14:textId="77777777" w:rsidR="00CC466B" w:rsidRDefault="00CC4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BBDBA" w14:textId="7D7D2E6B" w:rsidR="004A602C" w:rsidRPr="005D67A2" w:rsidRDefault="00367C25" w:rsidP="005D67A2">
    <w:pPr>
      <w:pStyle w:val="Footer"/>
    </w:pPr>
    <w:r>
      <w:t xml:space="preserve"> STATE POLICY AND ADVOCACY CONSULTANT </w:t>
    </w:r>
    <w:r w:rsidR="005D67A2">
      <w:t>RF</w:t>
    </w:r>
    <w:r>
      <w:t>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5DE8B" w14:textId="77777777" w:rsidR="00CC466B" w:rsidRDefault="00CC466B" w:rsidP="000A7C58">
      <w:pPr>
        <w:pStyle w:val="Footer"/>
      </w:pPr>
      <w:r>
        <w:separator/>
      </w:r>
    </w:p>
  </w:footnote>
  <w:footnote w:type="continuationSeparator" w:id="0">
    <w:p w14:paraId="650CC4C1" w14:textId="77777777" w:rsidR="00CC466B" w:rsidRDefault="00CC466B" w:rsidP="000A7C58">
      <w:pPr>
        <w:pStyle w:val="Footer"/>
      </w:pPr>
      <w:r>
        <w:continuationSeparator/>
      </w:r>
    </w:p>
  </w:footnote>
  <w:footnote w:type="continuationNotice" w:id="1">
    <w:p w14:paraId="2EABBC6A" w14:textId="77777777" w:rsidR="00CC466B" w:rsidRDefault="00CC46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B1118" w14:textId="6551AA3F" w:rsidR="004A602C" w:rsidRDefault="00973A26" w:rsidP="004A602C">
    <w:pPr>
      <w:pStyle w:val="Header"/>
    </w:pPr>
    <w:r>
      <w:rPr>
        <w:noProof/>
      </w:rPr>
      <w:drawing>
        <wp:anchor distT="0" distB="0" distL="114300" distR="114300" simplePos="0" relativeHeight="251658240" behindDoc="0" locked="0" layoutInCell="1" allowOverlap="1" wp14:anchorId="61E72349" wp14:editId="5A78BF59">
          <wp:simplePos x="0" y="0"/>
          <wp:positionH relativeFrom="column">
            <wp:posOffset>-300990</wp:posOffset>
          </wp:positionH>
          <wp:positionV relativeFrom="paragraph">
            <wp:posOffset>-68580</wp:posOffset>
          </wp:positionV>
          <wp:extent cx="6718300" cy="6223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8300" cy="622300"/>
                  </a:xfrm>
                  <a:prstGeom prst="rect">
                    <a:avLst/>
                  </a:prstGeom>
                  <a:noFill/>
                </pic:spPr>
              </pic:pic>
            </a:graphicData>
          </a:graphic>
          <wp14:sizeRelH relativeFrom="page">
            <wp14:pctWidth>0</wp14:pctWidth>
          </wp14:sizeRelH>
          <wp14:sizeRelV relativeFrom="page">
            <wp14:pctHeight>0</wp14:pctHeight>
          </wp14:sizeRelV>
        </wp:anchor>
      </w:drawing>
    </w:r>
  </w:p>
  <w:p w14:paraId="21EB9A8A" w14:textId="77777777" w:rsidR="004A602C" w:rsidRDefault="004A602C" w:rsidP="004A602C">
    <w:pPr>
      <w:pStyle w:val="Header"/>
    </w:pPr>
  </w:p>
  <w:p w14:paraId="66946B49" w14:textId="77777777" w:rsidR="004A602C" w:rsidRDefault="004A602C" w:rsidP="004A602C">
    <w:pPr>
      <w:pStyle w:val="Header"/>
    </w:pPr>
  </w:p>
  <w:p w14:paraId="66E4B07A" w14:textId="77777777" w:rsidR="004A602C" w:rsidRDefault="004A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7ED8"/>
    <w:multiLevelType w:val="hybridMultilevel"/>
    <w:tmpl w:val="B2062198"/>
    <w:lvl w:ilvl="0" w:tplc="88BAD6F6">
      <w:start w:val="1"/>
      <w:numFmt w:val="decimal"/>
      <w:lvlText w:val="%1."/>
      <w:lvlJc w:val="left"/>
      <w:pPr>
        <w:tabs>
          <w:tab w:val="num" w:pos="540"/>
        </w:tabs>
        <w:ind w:left="540" w:hanging="360"/>
      </w:pPr>
      <w:rPr>
        <w:rFonts w:hint="default"/>
        <w:b/>
      </w:rPr>
    </w:lvl>
    <w:lvl w:ilvl="1" w:tplc="0409000F">
      <w:start w:val="1"/>
      <w:numFmt w:val="decimal"/>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8B05186"/>
    <w:multiLevelType w:val="hybridMultilevel"/>
    <w:tmpl w:val="8EF6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07023"/>
    <w:multiLevelType w:val="hybridMultilevel"/>
    <w:tmpl w:val="31A270DE"/>
    <w:lvl w:ilvl="0" w:tplc="7D302C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9C21CB"/>
    <w:multiLevelType w:val="hybridMultilevel"/>
    <w:tmpl w:val="5FD61CD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33724C2E"/>
    <w:multiLevelType w:val="hybridMultilevel"/>
    <w:tmpl w:val="B28AE152"/>
    <w:lvl w:ilvl="0" w:tplc="B6C67F7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7905"/>
    <w:multiLevelType w:val="hybridMultilevel"/>
    <w:tmpl w:val="728A851C"/>
    <w:lvl w:ilvl="0" w:tplc="71763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1D478C"/>
    <w:multiLevelType w:val="hybridMultilevel"/>
    <w:tmpl w:val="FDC61F84"/>
    <w:lvl w:ilvl="0" w:tplc="59AC965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247A6E"/>
    <w:multiLevelType w:val="hybridMultilevel"/>
    <w:tmpl w:val="9FBC9762"/>
    <w:lvl w:ilvl="0" w:tplc="232E02E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E0757"/>
    <w:multiLevelType w:val="hybridMultilevel"/>
    <w:tmpl w:val="CECE2FD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290591">
    <w:abstractNumId w:val="0"/>
  </w:num>
  <w:num w:numId="2" w16cid:durableId="660891685">
    <w:abstractNumId w:val="6"/>
  </w:num>
  <w:num w:numId="3" w16cid:durableId="1625228147">
    <w:abstractNumId w:val="2"/>
  </w:num>
  <w:num w:numId="4" w16cid:durableId="1530489074">
    <w:abstractNumId w:val="1"/>
  </w:num>
  <w:num w:numId="5" w16cid:durableId="2106148552">
    <w:abstractNumId w:val="7"/>
  </w:num>
  <w:num w:numId="6" w16cid:durableId="1750686341">
    <w:abstractNumId w:val="8"/>
  </w:num>
  <w:num w:numId="7" w16cid:durableId="1156068818">
    <w:abstractNumId w:val="4"/>
  </w:num>
  <w:num w:numId="8" w16cid:durableId="1453472779">
    <w:abstractNumId w:val="5"/>
  </w:num>
  <w:num w:numId="9" w16cid:durableId="19229862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BCJLcxMDAyMjUyUdpeDU4uLM/DyQAsNaAM8EPuwsAAAA"/>
  </w:docVars>
  <w:rsids>
    <w:rsidRoot w:val="006601FF"/>
    <w:rsid w:val="00007238"/>
    <w:rsid w:val="00007A84"/>
    <w:rsid w:val="00027A2B"/>
    <w:rsid w:val="000657E5"/>
    <w:rsid w:val="00071F6F"/>
    <w:rsid w:val="00074484"/>
    <w:rsid w:val="00091ACD"/>
    <w:rsid w:val="000A4FFB"/>
    <w:rsid w:val="000A7C58"/>
    <w:rsid w:val="000B40A3"/>
    <w:rsid w:val="000B57A2"/>
    <w:rsid w:val="000C40A5"/>
    <w:rsid w:val="000C6F7E"/>
    <w:rsid w:val="000D1B37"/>
    <w:rsid w:val="000E49A2"/>
    <w:rsid w:val="000E69ED"/>
    <w:rsid w:val="000F191E"/>
    <w:rsid w:val="000F4788"/>
    <w:rsid w:val="00102F35"/>
    <w:rsid w:val="00117695"/>
    <w:rsid w:val="00126E46"/>
    <w:rsid w:val="00141076"/>
    <w:rsid w:val="00146CF9"/>
    <w:rsid w:val="00153E91"/>
    <w:rsid w:val="001727E1"/>
    <w:rsid w:val="00177DEF"/>
    <w:rsid w:val="001B194E"/>
    <w:rsid w:val="001B67DD"/>
    <w:rsid w:val="001D22CC"/>
    <w:rsid w:val="001F6C26"/>
    <w:rsid w:val="002007FC"/>
    <w:rsid w:val="00205632"/>
    <w:rsid w:val="00250D62"/>
    <w:rsid w:val="00253940"/>
    <w:rsid w:val="0025734D"/>
    <w:rsid w:val="00257820"/>
    <w:rsid w:val="00260EF9"/>
    <w:rsid w:val="00263621"/>
    <w:rsid w:val="00274817"/>
    <w:rsid w:val="002752F4"/>
    <w:rsid w:val="00286825"/>
    <w:rsid w:val="002A3186"/>
    <w:rsid w:val="002B4501"/>
    <w:rsid w:val="002D54E6"/>
    <w:rsid w:val="002F7E21"/>
    <w:rsid w:val="003011F1"/>
    <w:rsid w:val="00305DB4"/>
    <w:rsid w:val="00327554"/>
    <w:rsid w:val="003629A6"/>
    <w:rsid w:val="00367C25"/>
    <w:rsid w:val="00391F11"/>
    <w:rsid w:val="003974E7"/>
    <w:rsid w:val="003B094C"/>
    <w:rsid w:val="003C4A46"/>
    <w:rsid w:val="003D1553"/>
    <w:rsid w:val="003D5CB4"/>
    <w:rsid w:val="003F0A8C"/>
    <w:rsid w:val="003F530D"/>
    <w:rsid w:val="003F695C"/>
    <w:rsid w:val="0041149C"/>
    <w:rsid w:val="00432A65"/>
    <w:rsid w:val="00445628"/>
    <w:rsid w:val="00471A3A"/>
    <w:rsid w:val="004A602C"/>
    <w:rsid w:val="004B29DC"/>
    <w:rsid w:val="004B2E22"/>
    <w:rsid w:val="004B6941"/>
    <w:rsid w:val="004D5E8D"/>
    <w:rsid w:val="004E09DA"/>
    <w:rsid w:val="004F3353"/>
    <w:rsid w:val="00503FE0"/>
    <w:rsid w:val="00516563"/>
    <w:rsid w:val="00554CC2"/>
    <w:rsid w:val="00565A7F"/>
    <w:rsid w:val="00585116"/>
    <w:rsid w:val="0059399B"/>
    <w:rsid w:val="00593F13"/>
    <w:rsid w:val="005A653A"/>
    <w:rsid w:val="005B1176"/>
    <w:rsid w:val="005C703D"/>
    <w:rsid w:val="005C7842"/>
    <w:rsid w:val="005D67A2"/>
    <w:rsid w:val="005E7DAF"/>
    <w:rsid w:val="005F1654"/>
    <w:rsid w:val="00604790"/>
    <w:rsid w:val="00643BE6"/>
    <w:rsid w:val="006557B2"/>
    <w:rsid w:val="006601FF"/>
    <w:rsid w:val="00661616"/>
    <w:rsid w:val="00680A05"/>
    <w:rsid w:val="00691155"/>
    <w:rsid w:val="006B1435"/>
    <w:rsid w:val="006B6476"/>
    <w:rsid w:val="006B681F"/>
    <w:rsid w:val="006B7CB9"/>
    <w:rsid w:val="006D5323"/>
    <w:rsid w:val="006E196D"/>
    <w:rsid w:val="006E3356"/>
    <w:rsid w:val="0070210B"/>
    <w:rsid w:val="00713981"/>
    <w:rsid w:val="00761E52"/>
    <w:rsid w:val="0078106F"/>
    <w:rsid w:val="00782266"/>
    <w:rsid w:val="007975D4"/>
    <w:rsid w:val="007A1070"/>
    <w:rsid w:val="007A2DD9"/>
    <w:rsid w:val="007B0CBD"/>
    <w:rsid w:val="007B11D0"/>
    <w:rsid w:val="007B2B88"/>
    <w:rsid w:val="007C6C38"/>
    <w:rsid w:val="007F480B"/>
    <w:rsid w:val="008006DA"/>
    <w:rsid w:val="00810B17"/>
    <w:rsid w:val="008159D3"/>
    <w:rsid w:val="008367E4"/>
    <w:rsid w:val="008409C6"/>
    <w:rsid w:val="00854864"/>
    <w:rsid w:val="008644C1"/>
    <w:rsid w:val="008948CF"/>
    <w:rsid w:val="008B3836"/>
    <w:rsid w:val="008C6EF2"/>
    <w:rsid w:val="009044D5"/>
    <w:rsid w:val="009244C8"/>
    <w:rsid w:val="00925C32"/>
    <w:rsid w:val="00954F7D"/>
    <w:rsid w:val="009630F0"/>
    <w:rsid w:val="00966749"/>
    <w:rsid w:val="00973A26"/>
    <w:rsid w:val="00983904"/>
    <w:rsid w:val="00991EE7"/>
    <w:rsid w:val="009F00B3"/>
    <w:rsid w:val="009F24D7"/>
    <w:rsid w:val="009F3716"/>
    <w:rsid w:val="00A041ED"/>
    <w:rsid w:val="00A1557B"/>
    <w:rsid w:val="00A20C73"/>
    <w:rsid w:val="00A24165"/>
    <w:rsid w:val="00A27048"/>
    <w:rsid w:val="00A30FB0"/>
    <w:rsid w:val="00A44C52"/>
    <w:rsid w:val="00A466DF"/>
    <w:rsid w:val="00A6308C"/>
    <w:rsid w:val="00A929C1"/>
    <w:rsid w:val="00AA0FAF"/>
    <w:rsid w:val="00AB4DAA"/>
    <w:rsid w:val="00AC3822"/>
    <w:rsid w:val="00B201DD"/>
    <w:rsid w:val="00B25DCD"/>
    <w:rsid w:val="00B472E8"/>
    <w:rsid w:val="00B56A70"/>
    <w:rsid w:val="00B57B70"/>
    <w:rsid w:val="00B57EC6"/>
    <w:rsid w:val="00B77B4E"/>
    <w:rsid w:val="00B81D10"/>
    <w:rsid w:val="00B97A61"/>
    <w:rsid w:val="00BA3F51"/>
    <w:rsid w:val="00BB2788"/>
    <w:rsid w:val="00BC5702"/>
    <w:rsid w:val="00BC6C44"/>
    <w:rsid w:val="00BD43C6"/>
    <w:rsid w:val="00BE3786"/>
    <w:rsid w:val="00C134CB"/>
    <w:rsid w:val="00C33ADE"/>
    <w:rsid w:val="00C34C71"/>
    <w:rsid w:val="00C34D0D"/>
    <w:rsid w:val="00CC466B"/>
    <w:rsid w:val="00CE0A21"/>
    <w:rsid w:val="00CE29CB"/>
    <w:rsid w:val="00CE794D"/>
    <w:rsid w:val="00CF5193"/>
    <w:rsid w:val="00D02B87"/>
    <w:rsid w:val="00D206DB"/>
    <w:rsid w:val="00D21954"/>
    <w:rsid w:val="00D40091"/>
    <w:rsid w:val="00D77D87"/>
    <w:rsid w:val="00D83557"/>
    <w:rsid w:val="00D90EE6"/>
    <w:rsid w:val="00D90FC4"/>
    <w:rsid w:val="00D96B11"/>
    <w:rsid w:val="00DA0DAC"/>
    <w:rsid w:val="00DE15EE"/>
    <w:rsid w:val="00DE34B1"/>
    <w:rsid w:val="00DF56EE"/>
    <w:rsid w:val="00E021D6"/>
    <w:rsid w:val="00E13A5A"/>
    <w:rsid w:val="00E31DBE"/>
    <w:rsid w:val="00E544EA"/>
    <w:rsid w:val="00E7734F"/>
    <w:rsid w:val="00E919A8"/>
    <w:rsid w:val="00E92528"/>
    <w:rsid w:val="00E9725D"/>
    <w:rsid w:val="00ED7D8C"/>
    <w:rsid w:val="00EE2875"/>
    <w:rsid w:val="00F01E3A"/>
    <w:rsid w:val="00F72A62"/>
    <w:rsid w:val="00F73345"/>
    <w:rsid w:val="00FD06DF"/>
    <w:rsid w:val="00FD7C0B"/>
    <w:rsid w:val="00FE085E"/>
    <w:rsid w:val="00FF3E23"/>
    <w:rsid w:val="00FF7D1C"/>
    <w:rsid w:val="00FF7DF9"/>
    <w:rsid w:val="0150D28F"/>
    <w:rsid w:val="01B8E95A"/>
    <w:rsid w:val="029503D8"/>
    <w:rsid w:val="05BD3344"/>
    <w:rsid w:val="0D519DFB"/>
    <w:rsid w:val="0DBF095F"/>
    <w:rsid w:val="0DC0FE67"/>
    <w:rsid w:val="0E64D325"/>
    <w:rsid w:val="11202BB8"/>
    <w:rsid w:val="120FDF7C"/>
    <w:rsid w:val="12B96CCA"/>
    <w:rsid w:val="1717B347"/>
    <w:rsid w:val="174515A2"/>
    <w:rsid w:val="1B03C7D9"/>
    <w:rsid w:val="1B260197"/>
    <w:rsid w:val="1DABAC06"/>
    <w:rsid w:val="215E2806"/>
    <w:rsid w:val="2265A0EA"/>
    <w:rsid w:val="2995B03B"/>
    <w:rsid w:val="2B7870CC"/>
    <w:rsid w:val="2D93124D"/>
    <w:rsid w:val="308F1BD8"/>
    <w:rsid w:val="32F5948E"/>
    <w:rsid w:val="351895F8"/>
    <w:rsid w:val="355CAFED"/>
    <w:rsid w:val="3B2216A6"/>
    <w:rsid w:val="3D8D5207"/>
    <w:rsid w:val="42D39622"/>
    <w:rsid w:val="447CEDE7"/>
    <w:rsid w:val="4688F865"/>
    <w:rsid w:val="48AD5197"/>
    <w:rsid w:val="49D63EA1"/>
    <w:rsid w:val="4A34796B"/>
    <w:rsid w:val="4BCC8B74"/>
    <w:rsid w:val="4CC2C6F7"/>
    <w:rsid w:val="4EF544B0"/>
    <w:rsid w:val="4FFA67B9"/>
    <w:rsid w:val="59C15A86"/>
    <w:rsid w:val="5AC15647"/>
    <w:rsid w:val="5BC4FEDE"/>
    <w:rsid w:val="5ECD9D59"/>
    <w:rsid w:val="61D4EE89"/>
    <w:rsid w:val="6232F579"/>
    <w:rsid w:val="650E1EEE"/>
    <w:rsid w:val="65685397"/>
    <w:rsid w:val="65754966"/>
    <w:rsid w:val="72748387"/>
    <w:rsid w:val="7283F1E7"/>
    <w:rsid w:val="73DA8ADF"/>
    <w:rsid w:val="7660FE82"/>
    <w:rsid w:val="7685FBC2"/>
    <w:rsid w:val="7E908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6A1A6"/>
  <w15:chartTrackingRefBased/>
  <w15:docId w15:val="{671FB759-EB05-4812-A704-DEA8E5DF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1FF"/>
    <w:rPr>
      <w:sz w:val="24"/>
      <w:szCs w:val="24"/>
    </w:rPr>
  </w:style>
  <w:style w:type="paragraph" w:styleId="Heading2">
    <w:name w:val="heading 2"/>
    <w:basedOn w:val="Normal"/>
    <w:next w:val="Normal"/>
    <w:qFormat/>
    <w:rsid w:val="006601FF"/>
    <w:pPr>
      <w:keepNext/>
      <w:jc w:val="cente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01FF"/>
    <w:pPr>
      <w:tabs>
        <w:tab w:val="center" w:pos="4320"/>
        <w:tab w:val="right" w:pos="8640"/>
      </w:tabs>
    </w:pPr>
    <w:rPr>
      <w:szCs w:val="20"/>
    </w:rPr>
  </w:style>
  <w:style w:type="paragraph" w:styleId="Footer">
    <w:name w:val="footer"/>
    <w:basedOn w:val="Normal"/>
    <w:link w:val="FooterChar"/>
    <w:uiPriority w:val="99"/>
    <w:rsid w:val="006601FF"/>
    <w:pPr>
      <w:tabs>
        <w:tab w:val="center" w:pos="4320"/>
        <w:tab w:val="right" w:pos="8640"/>
      </w:tabs>
    </w:pPr>
  </w:style>
  <w:style w:type="paragraph" w:styleId="BalloonText">
    <w:name w:val="Balloon Text"/>
    <w:basedOn w:val="Normal"/>
    <w:semiHidden/>
    <w:rsid w:val="005C7842"/>
    <w:rPr>
      <w:rFonts w:ascii="Tahoma" w:hAnsi="Tahoma" w:cs="Tahoma"/>
      <w:sz w:val="16"/>
      <w:szCs w:val="16"/>
    </w:rPr>
  </w:style>
  <w:style w:type="character" w:styleId="CommentReference">
    <w:name w:val="annotation reference"/>
    <w:rsid w:val="003011F1"/>
    <w:rPr>
      <w:sz w:val="16"/>
      <w:szCs w:val="16"/>
    </w:rPr>
  </w:style>
  <w:style w:type="paragraph" w:styleId="CommentText">
    <w:name w:val="annotation text"/>
    <w:basedOn w:val="Normal"/>
    <w:link w:val="CommentTextChar"/>
    <w:rsid w:val="003011F1"/>
    <w:rPr>
      <w:sz w:val="20"/>
      <w:szCs w:val="20"/>
    </w:rPr>
  </w:style>
  <w:style w:type="character" w:customStyle="1" w:styleId="CommentTextChar">
    <w:name w:val="Comment Text Char"/>
    <w:basedOn w:val="DefaultParagraphFont"/>
    <w:link w:val="CommentText"/>
    <w:rsid w:val="003011F1"/>
  </w:style>
  <w:style w:type="paragraph" w:styleId="CommentSubject">
    <w:name w:val="annotation subject"/>
    <w:basedOn w:val="CommentText"/>
    <w:next w:val="CommentText"/>
    <w:link w:val="CommentSubjectChar"/>
    <w:rsid w:val="003011F1"/>
    <w:rPr>
      <w:b/>
      <w:bCs/>
    </w:rPr>
  </w:style>
  <w:style w:type="character" w:customStyle="1" w:styleId="CommentSubjectChar">
    <w:name w:val="Comment Subject Char"/>
    <w:link w:val="CommentSubject"/>
    <w:rsid w:val="003011F1"/>
    <w:rPr>
      <w:b/>
      <w:bCs/>
    </w:rPr>
  </w:style>
  <w:style w:type="paragraph" w:styleId="ListParagraph">
    <w:name w:val="List Paragraph"/>
    <w:basedOn w:val="Normal"/>
    <w:uiPriority w:val="34"/>
    <w:qFormat/>
    <w:rsid w:val="003F530D"/>
    <w:pPr>
      <w:ind w:left="720"/>
    </w:pPr>
  </w:style>
  <w:style w:type="paragraph" w:styleId="FootnoteText">
    <w:name w:val="footnote text"/>
    <w:basedOn w:val="Normal"/>
    <w:link w:val="FootnoteTextChar"/>
    <w:uiPriority w:val="99"/>
    <w:rsid w:val="00253940"/>
    <w:rPr>
      <w:sz w:val="20"/>
      <w:szCs w:val="20"/>
    </w:rPr>
  </w:style>
  <w:style w:type="character" w:customStyle="1" w:styleId="FootnoteTextChar">
    <w:name w:val="Footnote Text Char"/>
    <w:basedOn w:val="DefaultParagraphFont"/>
    <w:link w:val="FootnoteText"/>
    <w:uiPriority w:val="99"/>
    <w:rsid w:val="00253940"/>
  </w:style>
  <w:style w:type="character" w:styleId="FootnoteReference">
    <w:name w:val="footnote reference"/>
    <w:uiPriority w:val="99"/>
    <w:rsid w:val="00253940"/>
    <w:rPr>
      <w:vertAlign w:val="superscript"/>
    </w:rPr>
  </w:style>
  <w:style w:type="character" w:customStyle="1" w:styleId="HeaderChar">
    <w:name w:val="Header Char"/>
    <w:link w:val="Header"/>
    <w:uiPriority w:val="99"/>
    <w:rsid w:val="00253940"/>
    <w:rPr>
      <w:sz w:val="24"/>
    </w:rPr>
  </w:style>
  <w:style w:type="paragraph" w:styleId="NormalWeb">
    <w:name w:val="Normal (Web)"/>
    <w:basedOn w:val="Normal"/>
    <w:uiPriority w:val="99"/>
    <w:unhideWhenUsed/>
    <w:rsid w:val="00E919A8"/>
    <w:pPr>
      <w:spacing w:before="100" w:beforeAutospacing="1" w:after="100" w:afterAutospacing="1"/>
    </w:pPr>
  </w:style>
  <w:style w:type="character" w:customStyle="1" w:styleId="FooterChar">
    <w:name w:val="Footer Char"/>
    <w:link w:val="Footer"/>
    <w:uiPriority w:val="99"/>
    <w:rsid w:val="004A602C"/>
    <w:rPr>
      <w:sz w:val="24"/>
      <w:szCs w:val="24"/>
    </w:rPr>
  </w:style>
  <w:style w:type="table" w:styleId="TableGrid">
    <w:name w:val="Table Grid"/>
    <w:basedOn w:val="TableNormal"/>
    <w:rsid w:val="00BA3F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114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4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4" ma:contentTypeDescription="Create a new document." ma:contentTypeScope="" ma:versionID="d734c12542f1ee49b967a30e2ca1983b">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0da187b843efc3c0f17c8da81c10a58b"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e9beac7aba44051a8ab3e5d59b1274e xmlns="93fbbf7e-43de-4da2-92e8-18ff389eb4da">
      <Terms xmlns="http://schemas.microsoft.com/office/infopath/2007/PartnerControls"/>
    </ce9beac7aba44051a8ab3e5d59b1274e>
    <TaxCatchAll xmlns="93fbbf7e-43de-4da2-92e8-18ff389eb4da" xsi:nil="true"/>
    <b7e760e31211442492e737c5c386dca6 xmlns="93fbbf7e-43de-4da2-92e8-18ff389eb4da">
      <Terms xmlns="http://schemas.microsoft.com/office/infopath/2007/PartnerControls"/>
    </b7e760e31211442492e737c5c386dca6>
    <c4689666fb4a43958fc0929fe96cc292 xmlns="93fbbf7e-43de-4da2-92e8-18ff389eb4da">
      <Terms xmlns="http://schemas.microsoft.com/office/infopath/2007/PartnerControls"/>
    </c4689666fb4a43958fc0929fe96cc292>
    <Document_x0020_Type xmlns="403c10fd-220d-467d-b2a0-c49b6f187d30">ACR</Document_x0020_Type>
    <TaxKeywordTaxHTField xmlns="93fbbf7e-43de-4da2-92e8-18ff389eb4da"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9AEC1B-56D2-4E46-BF53-1B5F942BC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CE5131-3BFE-463B-BEFC-5E0B9A2BD497}">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customXml/itemProps3.xml><?xml version="1.0" encoding="utf-8"?>
<ds:datastoreItem xmlns:ds="http://schemas.openxmlformats.org/officeDocument/2006/customXml" ds:itemID="{A907BD3C-C4CF-4356-AB69-547E080F8D87}">
  <ds:schemaRefs>
    <ds:schemaRef ds:uri="http://schemas.microsoft.com/office/2006/metadata/longProperties"/>
  </ds:schemaRefs>
</ds:datastoreItem>
</file>

<file path=customXml/itemProps4.xml><?xml version="1.0" encoding="utf-8"?>
<ds:datastoreItem xmlns:ds="http://schemas.openxmlformats.org/officeDocument/2006/customXml" ds:itemID="{2D2685CE-2F31-408C-B710-119E70BDE70E}">
  <ds:schemaRefs>
    <ds:schemaRef ds:uri="http://schemas.openxmlformats.org/officeDocument/2006/bibliography"/>
  </ds:schemaRefs>
</ds:datastoreItem>
</file>

<file path=customXml/itemProps5.xml><?xml version="1.0" encoding="utf-8"?>
<ds:datastoreItem xmlns:ds="http://schemas.openxmlformats.org/officeDocument/2006/customXml" ds:itemID="{DCF73216-E411-4902-B502-240C1611EC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05</Characters>
  <Application>Microsoft Office Word</Application>
  <DocSecurity>0</DocSecurity>
  <Lines>17</Lines>
  <Paragraphs>4</Paragraphs>
  <ScaleCrop>false</ScaleCrop>
  <Company>First 5 LA</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dc:creator>
  <cp:keywords/>
  <cp:lastModifiedBy>Daisy Ortiz</cp:lastModifiedBy>
  <cp:revision>3</cp:revision>
  <cp:lastPrinted>2008-04-28T17:45:00Z</cp:lastPrinted>
  <dcterms:created xsi:type="dcterms:W3CDTF">2022-08-18T15:21:00Z</dcterms:created>
  <dcterms:modified xsi:type="dcterms:W3CDTF">2022-08-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5LADate">
    <vt:lpwstr/>
  </property>
  <property fmtid="{D5CDD505-2E9C-101B-9397-08002B2CF9AE}" pid="3" name="l7a8ed4a9f9c41b9939f2241cf94fd48">
    <vt:lpwstr/>
  </property>
  <property fmtid="{D5CDD505-2E9C-101B-9397-08002B2CF9AE}" pid="4" name="TaxCatchAll">
    <vt:lpwstr/>
  </property>
  <property fmtid="{D5CDD505-2E9C-101B-9397-08002B2CF9AE}" pid="5" name="b7e760e31211442492e737c5c386dca6">
    <vt:lpwstr/>
  </property>
  <property fmtid="{D5CDD505-2E9C-101B-9397-08002B2CF9AE}" pid="6" name="ce9beac7aba44051a8ab3e5d59b1274e">
    <vt:lpwstr/>
  </property>
  <property fmtid="{D5CDD505-2E9C-101B-9397-08002B2CF9AE}" pid="7" name="c4689666fb4a43958fc0929fe96cc292">
    <vt:lpwstr/>
  </property>
  <property fmtid="{D5CDD505-2E9C-101B-9397-08002B2CF9AE}" pid="8" name="Commission Document">
    <vt:lpwstr>0</vt:lpwstr>
  </property>
  <property fmtid="{D5CDD505-2E9C-101B-9397-08002B2CF9AE}" pid="9" name="pd6a4f6fbcfd4e129e3c7cc6da1940cd">
    <vt:lpwstr/>
  </property>
  <property fmtid="{D5CDD505-2E9C-101B-9397-08002B2CF9AE}" pid="10" name="F5LAProjectName">
    <vt:lpwstr/>
  </property>
  <property fmtid="{D5CDD505-2E9C-101B-9397-08002B2CF9AE}" pid="11" name="F5LAInitiative">
    <vt:lpwstr/>
  </property>
  <property fmtid="{D5CDD505-2E9C-101B-9397-08002B2CF9AE}" pid="12" name="F5LAContractNumber">
    <vt:lpwstr/>
  </property>
  <property fmtid="{D5CDD505-2E9C-101B-9397-08002B2CF9AE}" pid="13" name="F5LAFiscalYear">
    <vt:lpwstr/>
  </property>
  <property fmtid="{D5CDD505-2E9C-101B-9397-08002B2CF9AE}" pid="14" name="F5LADepartment">
    <vt:lpwstr/>
  </property>
  <property fmtid="{D5CDD505-2E9C-101B-9397-08002B2CF9AE}" pid="15" name="Contract Document Type">
    <vt:lpwstr/>
  </property>
  <property fmtid="{D5CDD505-2E9C-101B-9397-08002B2CF9AE}" pid="16" name="ContentTypeId">
    <vt:lpwstr>0x010100A33D0FE28834FC4794A11A77789AAA85</vt:lpwstr>
  </property>
  <property fmtid="{D5CDD505-2E9C-101B-9397-08002B2CF9AE}" pid="17" name="Contract Number">
    <vt:lpwstr/>
  </property>
  <property fmtid="{D5CDD505-2E9C-101B-9397-08002B2CF9AE}" pid="18" name="Department of Record">
    <vt:lpwstr/>
  </property>
  <property fmtid="{D5CDD505-2E9C-101B-9397-08002B2CF9AE}" pid="19" name="Fiscal Year">
    <vt:lpwstr/>
  </property>
  <property fmtid="{D5CDD505-2E9C-101B-9397-08002B2CF9AE}" pid="20" name="Document Type">
    <vt:lpwstr>ACR</vt:lpwstr>
  </property>
  <property fmtid="{D5CDD505-2E9C-101B-9397-08002B2CF9AE}" pid="21" name="TaxKeywordTaxHTField">
    <vt:lpwstr/>
  </property>
  <property fmtid="{D5CDD505-2E9C-101B-9397-08002B2CF9AE}" pid="22" name="TaxKeyword">
    <vt:lpwstr/>
  </property>
</Properties>
</file>